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6CD0E266" w:rsidR="00EA1DAE" w:rsidRPr="00C36A7F" w:rsidRDefault="000747FF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4</w:t>
      </w:r>
      <w:r w:rsidR="00EA1DAE" w:rsidRPr="00C36A7F">
        <w:rPr>
          <w:rFonts w:ascii="Arial Narrow" w:hAnsi="Arial Narrow"/>
          <w:b/>
          <w:sz w:val="24"/>
        </w:rPr>
        <w:t>.Časť: „</w:t>
      </w:r>
      <w:r w:rsidRPr="000747FF">
        <w:rPr>
          <w:rFonts w:ascii="Arial Narrow" w:hAnsi="Arial Narrow"/>
          <w:b/>
          <w:sz w:val="24"/>
        </w:rPr>
        <w:t xml:space="preserve">Zariadenie na </w:t>
      </w:r>
      <w:proofErr w:type="spellStart"/>
      <w:r w:rsidRPr="000747FF">
        <w:rPr>
          <w:rFonts w:ascii="Arial Narrow" w:hAnsi="Arial Narrow"/>
          <w:b/>
          <w:sz w:val="24"/>
        </w:rPr>
        <w:t>kryogénnu</w:t>
      </w:r>
      <w:proofErr w:type="spellEnd"/>
      <w:r w:rsidRPr="000747FF">
        <w:rPr>
          <w:rFonts w:ascii="Arial Narrow" w:hAnsi="Arial Narrow"/>
          <w:b/>
          <w:sz w:val="24"/>
        </w:rPr>
        <w:t xml:space="preserve"> homogenizáciu vzoriek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24D1B681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0747FF">
        <w:rPr>
          <w:rFonts w:ascii="Arial Narrow" w:hAnsi="Arial Narrow" w:cs="Calibri"/>
          <w:bCs/>
          <w:sz w:val="22"/>
          <w:szCs w:val="22"/>
        </w:rPr>
        <w:t>4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0747FF" w:rsidRPr="000747FF">
        <w:rPr>
          <w:rFonts w:ascii="Arial Narrow" w:hAnsi="Arial Narrow" w:cs="Calibri"/>
          <w:sz w:val="22"/>
          <w:szCs w:val="22"/>
        </w:rPr>
        <w:t xml:space="preserve">Zariadenie na </w:t>
      </w:r>
      <w:proofErr w:type="spellStart"/>
      <w:r w:rsidR="000747FF" w:rsidRPr="000747FF">
        <w:rPr>
          <w:rFonts w:ascii="Arial Narrow" w:hAnsi="Arial Narrow" w:cs="Calibri"/>
          <w:sz w:val="22"/>
          <w:szCs w:val="22"/>
        </w:rPr>
        <w:t>kryogénnu</w:t>
      </w:r>
      <w:proofErr w:type="spellEnd"/>
      <w:r w:rsidR="000747FF" w:rsidRPr="000747FF">
        <w:rPr>
          <w:rFonts w:ascii="Arial Narrow" w:hAnsi="Arial Narrow" w:cs="Calibri"/>
          <w:sz w:val="22"/>
          <w:szCs w:val="22"/>
        </w:rPr>
        <w:t xml:space="preserve"> homogenizáciu vzoriek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0156FE96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7A35D84E" w14:textId="77777777" w:rsidR="00536CB1" w:rsidRDefault="00536CB1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100702A3" w:rsidR="00FC2417" w:rsidRPr="004D27AE" w:rsidRDefault="00536CB1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730E59A7" w14:textId="77777777" w:rsidR="00E57FE2" w:rsidRPr="00E57FE2" w:rsidRDefault="00FC2417" w:rsidP="00E57FE2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18DAF2C" w14:textId="77777777" w:rsidR="00E57FE2" w:rsidRPr="00E57FE2" w:rsidRDefault="00E57FE2" w:rsidP="00E57FE2">
      <w:pPr>
        <w:pStyle w:val="Odsekzoznamu"/>
        <w:rPr>
          <w:rFonts w:ascii="Arial Narrow" w:hAnsi="Arial Narrow"/>
          <w:sz w:val="22"/>
        </w:rPr>
      </w:pPr>
    </w:p>
    <w:p w14:paraId="096ADFA6" w14:textId="089259DA" w:rsidR="00E57FE2" w:rsidRPr="00E57FE2" w:rsidRDefault="00E57FE2" w:rsidP="00E57FE2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E57FE2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1B824E" w14:textId="77777777" w:rsidR="00F02319" w:rsidRDefault="00F02319" w:rsidP="00983CE3">
      <w:r>
        <w:separator/>
      </w:r>
    </w:p>
  </w:endnote>
  <w:endnote w:type="continuationSeparator" w:id="0">
    <w:p w14:paraId="22292BC9" w14:textId="77777777" w:rsidR="00F02319" w:rsidRDefault="00F02319" w:rsidP="00983CE3">
      <w:r>
        <w:continuationSeparator/>
      </w:r>
    </w:p>
  </w:endnote>
  <w:endnote w:type="continuationNotice" w:id="1">
    <w:p w14:paraId="20C6887E" w14:textId="77777777" w:rsidR="00F02319" w:rsidRDefault="00F023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536CB1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6775FF" w14:textId="77777777" w:rsidR="00F02319" w:rsidRDefault="00F02319" w:rsidP="00983CE3">
      <w:r>
        <w:separator/>
      </w:r>
    </w:p>
  </w:footnote>
  <w:footnote w:type="continuationSeparator" w:id="0">
    <w:p w14:paraId="3B71D77D" w14:textId="77777777" w:rsidR="00F02319" w:rsidRDefault="00F02319" w:rsidP="00983CE3">
      <w:r>
        <w:continuationSeparator/>
      </w:r>
    </w:p>
  </w:footnote>
  <w:footnote w:type="continuationNotice" w:id="1">
    <w:p w14:paraId="4859F269" w14:textId="77777777" w:rsidR="00F02319" w:rsidRDefault="00F0231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2C28E8BB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0747FF">
      <w:rPr>
        <w:rFonts w:ascii="Arial Narrow" w:hAnsi="Arial Narrow"/>
        <w:sz w:val="18"/>
      </w:rPr>
      <w:t>4</w:t>
    </w:r>
    <w:r w:rsidRPr="00EA1DAE">
      <w:rPr>
        <w:rFonts w:ascii="Arial Narrow" w:hAnsi="Arial Narrow"/>
        <w:sz w:val="18"/>
      </w:rPr>
      <w:t xml:space="preserve"> Návrh zmluvy (</w:t>
    </w:r>
    <w:r w:rsidR="000747FF">
      <w:rPr>
        <w:rFonts w:ascii="Arial Narrow" w:hAnsi="Arial Narrow"/>
        <w:sz w:val="18"/>
      </w:rPr>
      <w:t>4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4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47FF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57818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27FC2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1B9C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36CB1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1CF6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EB1"/>
    <w:rsid w:val="00912A3B"/>
    <w:rsid w:val="0091435F"/>
    <w:rsid w:val="00916989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BF5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790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6E14"/>
    <w:rsid w:val="00BD7B3F"/>
    <w:rsid w:val="00BE1C0B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6025"/>
    <w:rsid w:val="00C819A9"/>
    <w:rsid w:val="00C831C6"/>
    <w:rsid w:val="00C84D27"/>
    <w:rsid w:val="00C85957"/>
    <w:rsid w:val="00C87201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1E94"/>
    <w:rsid w:val="00CC65FC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389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7FE2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319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CBE782F8-49E4-4465-B651-547550E067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3D5D66-561F-422D-8BE2-9019E5363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278</Words>
  <Characters>18691</Characters>
  <Application>Microsoft Office Word</Application>
  <DocSecurity>0</DocSecurity>
  <Lines>155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05:00Z</dcterms:created>
  <dcterms:modified xsi:type="dcterms:W3CDTF">2023-06-0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